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11EF1835" w:rsidR="00170BC7" w:rsidRDefault="00170BC7" w:rsidP="00395A2A">
      <w:pPr>
        <w:pStyle w:val="Titolo2"/>
        <w:ind w:left="-425"/>
      </w:pPr>
      <w:r>
        <w:t>A TITOLO INDIVIDUALE</w:t>
      </w:r>
    </w:p>
    <w:p w14:paraId="178F5C93" w14:textId="77777777" w:rsidR="00170BC7" w:rsidRDefault="00170BC7" w:rsidP="00170BC7"/>
    <w:p w14:paraId="71DF3F14" w14:textId="71D54CDB"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sidR="00F07ED8" w:rsidRPr="005533F5">
            <w:rPr>
              <w:rFonts w:ascii="Gotham Light" w:hAnsi="Gotham Light" w:cs="Arial"/>
              <w:sz w:val="18"/>
              <w:szCs w:val="18"/>
            </w:rPr>
            <w:t>___________________</w:t>
          </w:r>
          <w:r w:rsidR="00F07ED8">
            <w:rPr>
              <w:rFonts w:ascii="Gotham Light" w:hAnsi="Gotham Light" w:cs="Arial"/>
              <w:sz w:val="18"/>
              <w:szCs w:val="18"/>
            </w:rPr>
            <w:softHyphen/>
          </w:r>
          <w:r w:rsidR="00F07ED8">
            <w:rPr>
              <w:rFonts w:ascii="Gotham Light" w:hAnsi="Gotham Light" w:cs="Arial"/>
              <w:sz w:val="18"/>
              <w:szCs w:val="18"/>
            </w:rPr>
            <w:softHyphen/>
            <w:t>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254B545C" w14:textId="677287C9" w:rsidR="00544C48" w:rsidRDefault="00544C48"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530769670"/>
          <w:placeholder>
            <w:docPart w:val="75AF0D57B35449C6A2370DA12D712485"/>
          </w:placeholder>
        </w:sdtPr>
        <w:sdtEndPr/>
        <w:sdtContent>
          <w:r w:rsidRPr="00B010EC">
            <w:rPr>
              <w:rFonts w:ascii="Gotham Light" w:hAnsi="Gotham Light" w:cs="Arial"/>
              <w:sz w:val="18"/>
              <w:szCs w:val="18"/>
            </w:rPr>
            <w:t>________________________________________________________________________________</w:t>
          </w:r>
        </w:sdtContent>
      </w:sdt>
    </w:p>
    <w:p w14:paraId="27D5C8A6" w14:textId="3B41EDEE" w:rsidR="00544C48" w:rsidRDefault="00544C48"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sdt>
        <w:sdtPr>
          <w:rPr>
            <w:rFonts w:ascii="Gotham Light" w:hAnsi="Gotham Light" w:cs="Arial"/>
            <w:sz w:val="18"/>
            <w:szCs w:val="18"/>
          </w:rPr>
          <w:id w:val="481347186"/>
          <w:placeholder>
            <w:docPart w:val="363B71A9EA5B44BDBE92CF5A970DB4BB"/>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2225F59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2D323D86" w:rsidR="00170BC7" w:rsidRPr="00E02B9A" w:rsidRDefault="00170BC7" w:rsidP="00E02B9A">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F07ED8">
        <w:rPr>
          <w:rFonts w:ascii="Gotham Light" w:hAnsi="Gotham Light" w:cs="Arial"/>
          <w:noProof/>
          <w:color w:val="FA4E23"/>
          <w:sz w:val="18"/>
          <w:szCs w:val="18"/>
        </w:rPr>
        <w:t>Interpersonal Skills for Business</w:t>
      </w:r>
      <w:r w:rsidRPr="00966D9F">
        <w:rPr>
          <w:rFonts w:ascii="Gotham Light" w:hAnsi="Gotham Light" w:cs="Arial"/>
          <w:color w:val="FA4E23"/>
          <w:sz w:val="18"/>
          <w:szCs w:val="18"/>
        </w:rPr>
        <w:t>,</w:t>
      </w:r>
      <w:r w:rsidRPr="00966D9F">
        <w:rPr>
          <w:rFonts w:ascii="Gotham Light" w:hAnsi="Gotham Light" w:cs="Arial"/>
          <w:i/>
          <w:color w:val="FA4E23"/>
          <w:sz w:val="18"/>
          <w:szCs w:val="18"/>
        </w:rPr>
        <w:t xml:space="preserve"> </w:t>
      </w:r>
      <w:r w:rsidR="00007778">
        <w:rPr>
          <w:rFonts w:ascii="Gotham Light" w:hAnsi="Gotham Light" w:cs="Arial"/>
          <w:noProof/>
          <w:color w:val="FA4E23"/>
          <w:sz w:val="18"/>
          <w:szCs w:val="18"/>
        </w:rPr>
        <w:t>I</w:t>
      </w:r>
      <w:r w:rsidRPr="00966D9F">
        <w:rPr>
          <w:rFonts w:ascii="Gotham Light" w:hAnsi="Gotham Light" w:cs="Arial"/>
          <w:noProof/>
          <w:color w:val="FA4E23"/>
          <w:sz w:val="18"/>
          <w:szCs w:val="18"/>
        </w:rPr>
        <w:t xml:space="preserve"> Edizion</w:t>
      </w:r>
      <w:r w:rsidR="00F07ED8">
        <w:rPr>
          <w:rFonts w:ascii="Gotham Light" w:hAnsi="Gotham Light" w:cs="Arial"/>
          <w:noProof/>
          <w:color w:val="FA4E23"/>
          <w:sz w:val="18"/>
          <w:szCs w:val="18"/>
        </w:rPr>
        <w:t>e, anno 2024</w:t>
      </w:r>
      <w:r w:rsidR="00E02B9A">
        <w:rPr>
          <w:rFonts w:ascii="Gotham Light" w:hAnsi="Gotham Light" w:cs="Arial"/>
          <w:i/>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71CF5159"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F07ED8">
        <w:rPr>
          <w:rFonts w:ascii="Gotham Light" w:hAnsi="Gotham Light" w:cs="Arial"/>
          <w:noProof/>
          <w:sz w:val="18"/>
          <w:szCs w:val="18"/>
        </w:rPr>
        <w:t>3</w:t>
      </w:r>
      <w:r w:rsidR="0084255C">
        <w:rPr>
          <w:rFonts w:ascii="Gotham Light" w:hAnsi="Gotham Light" w:cs="Arial"/>
          <w:noProof/>
          <w:sz w:val="18"/>
          <w:szCs w:val="18"/>
        </w:rPr>
        <w:t>.2</w:t>
      </w:r>
      <w:r w:rsidR="00395A2A">
        <w:rPr>
          <w:rFonts w:ascii="Gotham Light" w:hAnsi="Gotham Light" w:cs="Arial"/>
          <w:noProof/>
          <w:sz w:val="18"/>
          <w:szCs w:val="18"/>
        </w:rPr>
        <w:t>00</w:t>
      </w:r>
      <w:r w:rsidR="00F07ED8">
        <w:rPr>
          <w:rFonts w:ascii="Gotham Light" w:hAnsi="Gotham Light" w:cs="Arial"/>
          <w:noProof/>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0389957D" w:rsidR="00126054" w:rsidRPr="00B71C71" w:rsidRDefault="00395A2A" w:rsidP="00B71C71">
      <w:pPr>
        <w:tabs>
          <w:tab w:val="left" w:pos="-426"/>
        </w:tabs>
        <w:spacing w:line="360" w:lineRule="auto"/>
        <w:ind w:left="-426"/>
        <w:jc w:val="both"/>
        <w:rPr>
          <w:rFonts w:ascii="Gotham Light" w:hAnsi="Gotham Light" w:cs="Arial"/>
          <w:color w:val="A6A6A6" w:themeColor="background1" w:themeShade="A6"/>
          <w:sz w:val="18"/>
          <w:szCs w:val="18"/>
        </w:rPr>
      </w:pPr>
      <w:r>
        <w:rPr>
          <w:rFonts w:ascii="Gotham Light" w:hAnsi="Gotham Light" w:cs="Arial"/>
          <w:sz w:val="18"/>
          <w:szCs w:val="18"/>
        </w:rPr>
        <w:br/>
      </w:r>
      <w:r>
        <w:rPr>
          <w:rFonts w:ascii="Gotham Light" w:hAnsi="Gotham Light" w:cs="Arial"/>
          <w:sz w:val="18"/>
          <w:szCs w:val="18"/>
        </w:rPr>
        <w:br/>
      </w:r>
      <w:r w:rsidR="00126054" w:rsidRPr="00B71C71">
        <w:rPr>
          <w:rFonts w:ascii="Gotham Light" w:hAnsi="Gotham Light" w:cs="Arial"/>
          <w:sz w:val="18"/>
          <w:szCs w:val="18"/>
        </w:rPr>
        <w:t>Data</w:t>
      </w:r>
      <w:r w:rsidR="00ED4C08" w:rsidRPr="00ED4C08">
        <w:rPr>
          <w:rFonts w:ascii="Gotham Light" w:hAnsi="Gotham Light" w:cs="Arial"/>
          <w:color w:val="FA4E23"/>
          <w:sz w:val="22"/>
          <w:szCs w:val="18"/>
        </w:rPr>
        <w:t>*</w:t>
      </w:r>
      <w:r w:rsidR="00126054"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00126054" w:rsidRPr="00B71C71">
            <w:rPr>
              <w:rFonts w:ascii="Gotham Light" w:hAnsi="Gotham Light" w:cs="Arial"/>
              <w:i/>
              <w:color w:val="A6A6A6" w:themeColor="background1" w:themeShade="A6"/>
              <w:sz w:val="18"/>
              <w:szCs w:val="18"/>
              <w:u w:val="single"/>
            </w:rPr>
            <w:t xml:space="preserve">  selezionare data  </w:t>
          </w:r>
        </w:sdtContent>
      </w:sdt>
      <w:r w:rsidR="00126054"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00126054"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00126054"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00126054"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0391E230" w14:textId="77777777" w:rsidR="00395A2A" w:rsidRDefault="00395A2A" w:rsidP="00B71C71">
      <w:pPr>
        <w:spacing w:line="360" w:lineRule="auto"/>
        <w:ind w:left="-426"/>
        <w:jc w:val="right"/>
        <w:rPr>
          <w:rFonts w:ascii="Gotham Light" w:hAnsi="Gotham Light" w:cs="Arial"/>
          <w:b/>
          <w:color w:val="F9671B"/>
          <w:sz w:val="16"/>
          <w:szCs w:val="18"/>
        </w:rPr>
      </w:pPr>
    </w:p>
    <w:p w14:paraId="6D887394" w14:textId="1C805D8E"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65D86D52"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La domanda di partecipazione al </w:t>
      </w:r>
      <w:r w:rsidR="00F07ED8">
        <w:rPr>
          <w:rFonts w:ascii="Gotham Light" w:hAnsi="Gotham Light" w:cs="Arial"/>
          <w:noProof/>
          <w:color w:val="FA4E23"/>
          <w:sz w:val="18"/>
          <w:szCs w:val="18"/>
        </w:rPr>
        <w:t>Interpersonal Skills for Business</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F07ED8">
        <w:rPr>
          <w:rFonts w:ascii="Gotham Light" w:hAnsi="Gotham Light" w:cs="Arial"/>
          <w:color w:val="FA4E23"/>
          <w:sz w:val="18"/>
          <w:szCs w:val="18"/>
        </w:rPr>
        <w:t xml:space="preserve"> </w:t>
      </w:r>
      <w:r w:rsidR="00007778">
        <w:rPr>
          <w:rFonts w:ascii="Gotham Light" w:hAnsi="Gotham Light" w:cs="Arial"/>
          <w:color w:val="FA4E23"/>
          <w:sz w:val="18"/>
          <w:szCs w:val="18"/>
        </w:rPr>
        <w:t>I</w:t>
      </w:r>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w:t>
      </w:r>
      <w:r w:rsidR="00F07ED8">
        <w:rPr>
          <w:rFonts w:ascii="Gotham Light" w:hAnsi="Gotham Light" w:cs="Arial"/>
          <w:noProof/>
          <w:color w:val="FA4E23"/>
          <w:sz w:val="18"/>
          <w:szCs w:val="18"/>
        </w:rPr>
        <w:t>24</w:t>
      </w:r>
      <w:r w:rsidR="0016776A">
        <w:rPr>
          <w:rFonts w:ascii="Gotham Light" w:hAnsi="Gotham Light" w:cs="Arial"/>
          <w:noProof/>
          <w:color w:val="FA4E23"/>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B91D2BD"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F697D">
        <w:rPr>
          <w:rFonts w:ascii="Gotham Light" w:hAnsi="Gotham Light" w:cs="Arial"/>
          <w:color w:val="000000"/>
          <w:sz w:val="18"/>
          <w:szCs w:val="18"/>
        </w:rPr>
        <w:t xml:space="preserve">e inviato </w:t>
      </w:r>
      <w:r w:rsidRPr="00B71C71">
        <w:rPr>
          <w:rFonts w:ascii="Gotham Light" w:hAnsi="Gotham Light" w:cs="Arial"/>
          <w:color w:val="000000"/>
          <w:sz w:val="18"/>
          <w:szCs w:val="18"/>
        </w:rPr>
        <w:t>via</w:t>
      </w:r>
      <w:r w:rsidR="000A0CF8">
        <w:rPr>
          <w:rFonts w:ascii="Gotham Light" w:hAnsi="Gotham Light" w:cs="Arial"/>
          <w:color w:val="000000"/>
          <w:sz w:val="18"/>
          <w:szCs w:val="18"/>
        </w:rPr>
        <w:t xml:space="preserve"> mail a 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395A2A"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395A2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395A2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395A2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395A2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395A2A"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0F11B4">
          <w:footerReference w:type="default" r:id="rId16"/>
          <w:pgSz w:w="11900" w:h="16840"/>
          <w:pgMar w:top="851" w:right="1077" w:bottom="1361" w:left="1077" w:header="567" w:footer="442" w:gutter="0"/>
          <w:pgNumType w:start="1"/>
          <w:cols w:space="708"/>
          <w:docGrid w:linePitch="360"/>
        </w:sectPr>
      </w:pPr>
    </w:p>
    <w:p w14:paraId="3FCFB189" w14:textId="68E3D77D" w:rsidR="002C2CAF" w:rsidRDefault="002C2CAF">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1C79C58" w14:textId="77777777" w:rsidR="002C2CAF" w:rsidRPr="00AC5C92" w:rsidRDefault="002C2CAF" w:rsidP="002C2CAF">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1C598F7" w14:textId="77777777" w:rsidR="002C2CAF" w:rsidRPr="00AC5C92" w:rsidRDefault="002C2CAF" w:rsidP="002C2CAF">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489E9AA" w14:textId="77777777" w:rsidR="002C2CAF" w:rsidRDefault="002C2CAF" w:rsidP="002C2CAF">
          <w:pPr>
            <w:tabs>
              <w:tab w:val="left" w:pos="-426"/>
            </w:tabs>
            <w:ind w:left="284" w:right="276"/>
            <w:jc w:val="both"/>
            <w:rPr>
              <w:rFonts w:ascii="Gotham Bold" w:hAnsi="Gotham Bold"/>
              <w:bCs/>
              <w:color w:val="404040" w:themeColor="text1" w:themeTint="BF"/>
              <w:sz w:val="17"/>
              <w:szCs w:val="17"/>
            </w:rPr>
          </w:pPr>
        </w:p>
        <w:p w14:paraId="09D5DF80" w14:textId="77777777" w:rsidR="002C2CAF"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6CEBF994"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33D298EE" w14:textId="77777777" w:rsidR="002C2CAF"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141A72C"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3EB70C1D"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F58992B" w14:textId="77777777" w:rsidR="002C2CAF" w:rsidRDefault="002C2CAF" w:rsidP="002C2CAF">
          <w:pPr>
            <w:pStyle w:val="corpolettera"/>
            <w:ind w:left="284" w:right="276"/>
            <w:rPr>
              <w:rFonts w:ascii="Gotham Light" w:hAnsi="Gotham Light"/>
              <w:color w:val="262626" w:themeColor="text1" w:themeTint="D9"/>
              <w:sz w:val="17"/>
              <w:szCs w:val="17"/>
            </w:rPr>
          </w:pPr>
        </w:p>
        <w:p w14:paraId="54F8B7EC"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64B4C681"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063020AD"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7F625034" w14:textId="77777777" w:rsidR="002C2CAF" w:rsidRPr="00B52D26"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9ABE667" w14:textId="77777777" w:rsidR="002C2CAF" w:rsidRPr="00B52D26" w:rsidRDefault="002C2CAF" w:rsidP="002C2CAF">
          <w:pPr>
            <w:pStyle w:val="corpolettera"/>
            <w:ind w:left="426" w:right="276"/>
            <w:rPr>
              <w:rFonts w:ascii="Gotham Light" w:hAnsi="Gotham Light"/>
              <w:color w:val="262626" w:themeColor="text1" w:themeTint="D9"/>
              <w:sz w:val="17"/>
              <w:szCs w:val="17"/>
            </w:rPr>
          </w:pPr>
        </w:p>
        <w:p w14:paraId="52B30603"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38FA8006"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7D0E4556"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2786E84F"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7D8AE01C"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53C481F7"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34BABADF"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A9FC431"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5E367B11"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B1C3156"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339D9B3E" w14:textId="77777777" w:rsidR="002C2CAF" w:rsidRDefault="002C2CAF" w:rsidP="002C2CAF">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0595BAF" w14:textId="77777777" w:rsidR="002C2CAF" w:rsidRPr="00F75AD1" w:rsidRDefault="002C2CAF" w:rsidP="002C2CAF">
          <w:pPr>
            <w:pStyle w:val="corpolettera"/>
            <w:ind w:left="704" w:right="276"/>
            <w:rPr>
              <w:rFonts w:ascii="Gotham Medium" w:hAnsi="Gotham Medium"/>
              <w:color w:val="404040" w:themeColor="text1" w:themeTint="BF"/>
              <w:sz w:val="17"/>
              <w:szCs w:val="17"/>
            </w:rPr>
          </w:pPr>
        </w:p>
        <w:p w14:paraId="3F1F3153" w14:textId="77777777" w:rsidR="002C2CAF" w:rsidRPr="00AE22AC" w:rsidRDefault="002C2CAF" w:rsidP="002C2CAF">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AB41472"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59812457" w14:textId="77777777" w:rsidR="002C2CAF" w:rsidRDefault="002C2CAF" w:rsidP="002C2CAF">
          <w:pPr>
            <w:pStyle w:val="corpolettera"/>
            <w:ind w:left="284" w:right="276"/>
            <w:rPr>
              <w:rFonts w:ascii="Gotham Light" w:hAnsi="Gotham Light"/>
              <w:color w:val="262626" w:themeColor="text1" w:themeTint="D9"/>
              <w:sz w:val="17"/>
              <w:szCs w:val="17"/>
            </w:rPr>
          </w:pPr>
        </w:p>
        <w:p w14:paraId="4A5C1005"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8DF77AB" w14:textId="77777777" w:rsidR="002C2CAF" w:rsidRDefault="002C2CAF" w:rsidP="002C2CAF">
          <w:pPr>
            <w:pStyle w:val="corpolettera"/>
            <w:ind w:left="284" w:right="276"/>
            <w:rPr>
              <w:rFonts w:ascii="Gotham Light" w:hAnsi="Gotham Light"/>
              <w:color w:val="262626" w:themeColor="text1" w:themeTint="D9"/>
              <w:sz w:val="17"/>
              <w:szCs w:val="17"/>
            </w:rPr>
          </w:pPr>
        </w:p>
        <w:p w14:paraId="3FFEAB85"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2806E356" w14:textId="77777777" w:rsidR="002C2CAF" w:rsidRPr="00F75AD1" w:rsidRDefault="002C2CAF" w:rsidP="002C2CAF">
          <w:pPr>
            <w:pStyle w:val="corpolettera"/>
            <w:ind w:left="284" w:right="276"/>
            <w:rPr>
              <w:rFonts w:ascii="Gotham Medium" w:hAnsi="Gotham Medium"/>
              <w:color w:val="262626" w:themeColor="text1" w:themeTint="D9"/>
              <w:sz w:val="17"/>
              <w:szCs w:val="17"/>
            </w:rPr>
          </w:pPr>
        </w:p>
        <w:p w14:paraId="2B4C21CD" w14:textId="77777777" w:rsidR="002C2CAF" w:rsidRDefault="002C2CAF" w:rsidP="002C2CAF">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2B97ADC" w14:textId="77777777" w:rsidR="002C2CAF" w:rsidRPr="00F30A54" w:rsidRDefault="002C2CAF" w:rsidP="002C2CAF">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0AB050A"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7BED3688"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65200CE" w14:textId="77777777" w:rsidR="002C2CAF" w:rsidRDefault="002C2CAF" w:rsidP="002C2CAF">
          <w:pPr>
            <w:pStyle w:val="corpolettera"/>
            <w:ind w:left="284" w:right="276"/>
            <w:rPr>
              <w:rFonts w:ascii="Gotham Light" w:hAnsi="Gotham Light"/>
              <w:color w:val="262626" w:themeColor="text1" w:themeTint="D9"/>
              <w:sz w:val="17"/>
              <w:szCs w:val="17"/>
            </w:rPr>
          </w:pPr>
        </w:p>
        <w:p w14:paraId="22F5D35A"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4BB9E87B"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361886C8"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5F78729"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64092E4C"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4F4203DB" w14:textId="77777777" w:rsidR="002C2CAF" w:rsidRPr="00F75AD1" w:rsidRDefault="002C2CAF" w:rsidP="002C2CAF">
          <w:pPr>
            <w:pStyle w:val="corpolettera"/>
            <w:ind w:left="284" w:right="276"/>
            <w:rPr>
              <w:rFonts w:ascii="Gotham Medium" w:hAnsi="Gotham Medium"/>
              <w:color w:val="262626" w:themeColor="text1" w:themeTint="D9"/>
              <w:sz w:val="17"/>
              <w:szCs w:val="17"/>
            </w:rPr>
          </w:pPr>
        </w:p>
        <w:p w14:paraId="329AD821" w14:textId="77777777" w:rsidR="002C2CAF" w:rsidRPr="00D82BC3" w:rsidRDefault="002C2CAF" w:rsidP="002C2CAF">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79622F38" w14:textId="77777777" w:rsidR="002C2CAF" w:rsidRPr="00D82BC3" w:rsidRDefault="002C2CAF" w:rsidP="002C2CAF">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46BA7141"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79979277" w14:textId="77777777" w:rsidR="002C2CAF" w:rsidRPr="00D82BC3" w:rsidRDefault="002C2CAF" w:rsidP="002C2CA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6DAE6DA"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56D70A57" w14:textId="77777777" w:rsidR="002C2CAF" w:rsidRPr="00D82BC3" w:rsidRDefault="002C2CAF" w:rsidP="002C2CA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12B4A0F2"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368F28A0" w14:textId="77777777" w:rsidR="002C2CAF" w:rsidRPr="00D82BC3" w:rsidRDefault="002C2CAF" w:rsidP="002C2CAF">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2D164B42" w14:textId="77777777" w:rsidR="002C2CAF" w:rsidRDefault="002C2CAF" w:rsidP="002C2CAF">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4B51E13E" w14:textId="77777777" w:rsidR="002C2CAF" w:rsidRDefault="002C2CAF" w:rsidP="002C2CAF">
          <w:pPr>
            <w:pStyle w:val="corpolettera"/>
            <w:ind w:left="284" w:right="276"/>
            <w:rPr>
              <w:rFonts w:ascii="Gotham Medium" w:hAnsi="Gotham Medium"/>
              <w:color w:val="262626" w:themeColor="text1" w:themeTint="D9"/>
              <w:sz w:val="17"/>
              <w:szCs w:val="17"/>
            </w:rPr>
          </w:pPr>
        </w:p>
        <w:p w14:paraId="1F3ADF31" w14:textId="77777777" w:rsidR="002C2CAF" w:rsidRDefault="002C2CAF" w:rsidP="002C2CAF">
          <w:pPr>
            <w:pStyle w:val="corpolettera"/>
            <w:ind w:left="284" w:right="276"/>
            <w:rPr>
              <w:rFonts w:ascii="Gotham Medium" w:hAnsi="Gotham Medium"/>
              <w:color w:val="262626" w:themeColor="text1" w:themeTint="D9"/>
              <w:sz w:val="17"/>
              <w:szCs w:val="17"/>
            </w:rPr>
          </w:pPr>
        </w:p>
        <w:p w14:paraId="30912235" w14:textId="77777777" w:rsidR="002C2CAF" w:rsidRDefault="002C2CAF" w:rsidP="002C2CAF">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4ADA2910" w14:textId="77777777" w:rsidR="002C2CAF" w:rsidRPr="00964934" w:rsidRDefault="002C2CAF" w:rsidP="002C2CAF">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2E66348A" w14:textId="77777777" w:rsidR="002C2CAF" w:rsidRPr="00964934" w:rsidRDefault="002C2CAF" w:rsidP="002C2CAF">
          <w:pPr>
            <w:pStyle w:val="corpolettera"/>
            <w:ind w:left="284" w:right="276"/>
            <w:rPr>
              <w:rFonts w:ascii="Gotham Light" w:hAnsi="Gotham Light"/>
              <w:color w:val="262626" w:themeColor="text1" w:themeTint="D9"/>
              <w:sz w:val="17"/>
              <w:szCs w:val="17"/>
            </w:rPr>
          </w:pPr>
        </w:p>
        <w:p w14:paraId="21FA50ED" w14:textId="77777777" w:rsidR="002C2CAF" w:rsidRPr="000911BA" w:rsidRDefault="002C2CAF" w:rsidP="002C2CAF">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1AFF4FD1" w14:textId="77777777" w:rsidR="002C2CAF" w:rsidRPr="000911BA" w:rsidRDefault="002C2CAF" w:rsidP="002C2CA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4FA5D5D9" w14:textId="77777777" w:rsidR="002C2CAF" w:rsidRPr="000911BA" w:rsidRDefault="002C2CAF" w:rsidP="002C2CAF">
          <w:pPr>
            <w:pStyle w:val="corpolettera"/>
            <w:ind w:left="284" w:right="276"/>
            <w:rPr>
              <w:rFonts w:ascii="Gotham Light" w:hAnsi="Gotham Light"/>
              <w:color w:val="262626" w:themeColor="text1" w:themeTint="D9"/>
              <w:sz w:val="17"/>
              <w:szCs w:val="17"/>
            </w:rPr>
          </w:pPr>
        </w:p>
        <w:p w14:paraId="2809C644" w14:textId="77777777" w:rsidR="002C2CAF" w:rsidRPr="000911BA" w:rsidRDefault="002C2CAF" w:rsidP="002C2CAF">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1A07EFC7" w14:textId="77777777" w:rsidR="002C2CAF" w:rsidRPr="000911BA" w:rsidRDefault="002C2CAF" w:rsidP="002C2CA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3D866D4D" w14:textId="77777777" w:rsidR="002C2CAF" w:rsidRPr="006B17AB" w:rsidRDefault="002C2CAF" w:rsidP="002C2CAF">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91BEBCD" w14:textId="77777777" w:rsidR="002C2CAF" w:rsidRPr="006B17AB" w:rsidRDefault="002C2CAF" w:rsidP="002C2CAF">
          <w:pPr>
            <w:pStyle w:val="corpolettera"/>
            <w:ind w:left="284" w:right="276"/>
            <w:rPr>
              <w:rFonts w:ascii="Gotham Light" w:hAnsi="Gotham Light"/>
              <w:color w:val="262626" w:themeColor="text1" w:themeTint="D9"/>
              <w:sz w:val="17"/>
              <w:szCs w:val="17"/>
            </w:rPr>
          </w:pPr>
        </w:p>
        <w:p w14:paraId="6F320697" w14:textId="77777777" w:rsidR="002C2CAF" w:rsidRPr="006B17AB" w:rsidRDefault="002C2CAF" w:rsidP="002C2CA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6D33B701" w14:textId="77777777" w:rsidR="002C2CAF" w:rsidRPr="006B17AB" w:rsidRDefault="002C2CAF" w:rsidP="002C2CAF">
          <w:pPr>
            <w:ind w:left="284"/>
            <w:rPr>
              <w:rFonts w:ascii="Gotham Light" w:hAnsi="Gotham Light"/>
              <w:color w:val="262626" w:themeColor="text1" w:themeTint="D9"/>
              <w:sz w:val="17"/>
              <w:szCs w:val="17"/>
            </w:rPr>
          </w:pPr>
        </w:p>
        <w:p w14:paraId="74008DC8" w14:textId="77777777" w:rsidR="002C2CAF" w:rsidRPr="006B17AB" w:rsidRDefault="002C2CAF" w:rsidP="002C2CA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544C2B90" w14:textId="77777777" w:rsidR="002C2CAF" w:rsidRPr="006B17AB" w:rsidRDefault="002C2CAF" w:rsidP="002C2CAF">
          <w:pPr>
            <w:ind w:left="284"/>
            <w:rPr>
              <w:rFonts w:ascii="Gotham Light" w:hAnsi="Gotham Light"/>
              <w:color w:val="262626" w:themeColor="text1" w:themeTint="D9"/>
              <w:sz w:val="17"/>
              <w:szCs w:val="17"/>
            </w:rPr>
          </w:pPr>
        </w:p>
        <w:p w14:paraId="09302189" w14:textId="77777777" w:rsidR="002C2CAF" w:rsidRPr="006B17AB" w:rsidRDefault="002C2CAF" w:rsidP="002C2CAF">
          <w:pPr>
            <w:ind w:left="284"/>
            <w:rPr>
              <w:rFonts w:ascii="Gotham Light" w:hAnsi="Gotham Light"/>
              <w:color w:val="262626" w:themeColor="text1" w:themeTint="D9"/>
              <w:sz w:val="17"/>
              <w:szCs w:val="17"/>
            </w:rPr>
          </w:pPr>
        </w:p>
        <w:p w14:paraId="16833FAB" w14:textId="77777777" w:rsidR="002C2CAF" w:rsidRDefault="002C2CAF" w:rsidP="002C2CAF">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42E2DC1" w14:textId="77777777" w:rsidR="002C2CAF" w:rsidRDefault="002C2CAF" w:rsidP="002C2CAF">
          <w:pPr>
            <w:pStyle w:val="corpolettera"/>
            <w:ind w:left="284" w:right="276"/>
            <w:rPr>
              <w:rFonts w:ascii="Gotham Light" w:hAnsi="Gotham Light"/>
              <w:color w:val="262626" w:themeColor="text1" w:themeTint="D9"/>
              <w:sz w:val="17"/>
              <w:szCs w:val="17"/>
              <w:lang w:val="en-US"/>
            </w:rPr>
          </w:pPr>
        </w:p>
        <w:p w14:paraId="3A9E2C84" w14:textId="77777777" w:rsidR="002C2CAF" w:rsidRPr="00A91BFE" w:rsidRDefault="002C2CAF" w:rsidP="002C2CAF">
          <w:pPr>
            <w:pStyle w:val="corpolettera"/>
            <w:ind w:left="284" w:right="276"/>
            <w:rPr>
              <w:rFonts w:ascii="Gotham Light" w:hAnsi="Gotham Light"/>
              <w:color w:val="262626" w:themeColor="text1" w:themeTint="D9"/>
              <w:sz w:val="17"/>
              <w:szCs w:val="17"/>
              <w:lang w:val="en-US"/>
            </w:rPr>
          </w:pPr>
        </w:p>
        <w:p w14:paraId="611E90E7" w14:textId="77777777" w:rsidR="002C2CAF" w:rsidRDefault="00395A2A" w:rsidP="002C2CAF">
          <w:pPr>
            <w:pStyle w:val="corpolettera"/>
            <w:ind w:left="284" w:right="276"/>
            <w:rPr>
              <w:color w:val="404040" w:themeColor="text1" w:themeTint="BF"/>
              <w:sz w:val="17"/>
              <w:szCs w:val="17"/>
              <w:lang w:val="en-US"/>
            </w:rPr>
          </w:pPr>
        </w:p>
      </w:sdtContent>
    </w:sdt>
    <w:p w14:paraId="6CA9DCA9" w14:textId="31A6FE7D" w:rsidR="002C2CAF" w:rsidRDefault="002C2CAF" w:rsidP="002C2CAF">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B832B11" w14:textId="77777777" w:rsidR="002C2CAF" w:rsidRPr="00333697" w:rsidRDefault="002C2CAF" w:rsidP="002C2CA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21805C5" w14:textId="77777777" w:rsidR="002C2CAF" w:rsidRPr="00333697" w:rsidRDefault="002C2CAF" w:rsidP="002C2CAF">
          <w:pPr>
            <w:tabs>
              <w:tab w:val="left" w:pos="-426"/>
            </w:tabs>
            <w:ind w:left="284" w:right="276"/>
            <w:jc w:val="both"/>
            <w:rPr>
              <w:rFonts w:ascii="Gotham Bold" w:hAnsi="Gotham Bold"/>
              <w:bCs/>
              <w:color w:val="404040" w:themeColor="text1" w:themeTint="BF"/>
              <w:sz w:val="17"/>
              <w:szCs w:val="17"/>
            </w:rPr>
          </w:pPr>
        </w:p>
        <w:p w14:paraId="6EA1FAD4" w14:textId="77777777" w:rsidR="002C2CAF" w:rsidRPr="00333697" w:rsidRDefault="002C2CAF" w:rsidP="002C2CA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72093EC"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17D7ADB6"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82FE4F3"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706F2334"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2A6756D"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76F3DA65"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040E4204"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32074788"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C4FE919"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00AE42DF"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38480FDF" w14:textId="77777777" w:rsidR="002C2CAF" w:rsidRPr="00333697" w:rsidRDefault="002C2CAF" w:rsidP="002C2CAF">
          <w:pPr>
            <w:pStyle w:val="corpolettera"/>
            <w:ind w:left="284" w:right="276"/>
            <w:rPr>
              <w:rFonts w:ascii="Gotham Light" w:hAnsi="Gotham Light"/>
              <w:color w:val="262626" w:themeColor="text1" w:themeTint="D9"/>
              <w:sz w:val="17"/>
              <w:szCs w:val="17"/>
            </w:rPr>
          </w:pPr>
        </w:p>
        <w:p w14:paraId="3F95B3F5" w14:textId="77777777" w:rsidR="002C2CAF" w:rsidRPr="00333697" w:rsidRDefault="002C2CAF" w:rsidP="002C2CAF">
          <w:pPr>
            <w:pStyle w:val="corpolettera"/>
            <w:ind w:left="567" w:right="276" w:hanging="283"/>
            <w:rPr>
              <w:rFonts w:ascii="Gotham Medium" w:hAnsi="Gotham Medium"/>
              <w:color w:val="262626" w:themeColor="text1" w:themeTint="D9"/>
              <w:sz w:val="17"/>
              <w:szCs w:val="17"/>
            </w:rPr>
          </w:pPr>
        </w:p>
        <w:p w14:paraId="6D258A0E"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42E22F0" w14:textId="77777777" w:rsidR="002C2CAF" w:rsidRPr="00333697" w:rsidRDefault="002C2CAF" w:rsidP="002C2CA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8FF21BD"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3EBE0D40" w14:textId="77777777" w:rsidR="002C2CAF" w:rsidRPr="00333697" w:rsidRDefault="00395A2A" w:rsidP="002C2CAF">
          <w:pPr>
            <w:pStyle w:val="corpolettera"/>
            <w:ind w:left="284" w:right="276"/>
            <w:rPr>
              <w:color w:val="404040" w:themeColor="text1" w:themeTint="BF"/>
              <w:sz w:val="17"/>
              <w:szCs w:val="17"/>
            </w:rPr>
          </w:pPr>
        </w:p>
      </w:sdtContent>
    </w:sdt>
    <w:p w14:paraId="1C0F35EE"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E94B199" w14:textId="77777777" w:rsidR="002C2CAF" w:rsidRPr="00333697"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796DEEA7" w14:textId="77777777" w:rsidR="002C2CAF" w:rsidRPr="00333697"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9698617" w14:textId="77777777" w:rsidR="002C2CAF" w:rsidRPr="00D05C34"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3049D8ED"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1C13DB42" w14:textId="77777777" w:rsidR="002C2CAF" w:rsidRPr="00D05C34" w:rsidRDefault="002C2CAF" w:rsidP="002C2CAF">
      <w:pPr>
        <w:pStyle w:val="corpolettera"/>
        <w:ind w:left="0" w:right="276"/>
        <w:rPr>
          <w:color w:val="404040" w:themeColor="text1" w:themeTint="BF"/>
          <w:sz w:val="17"/>
          <w:szCs w:val="17"/>
        </w:rPr>
      </w:pPr>
    </w:p>
    <w:p w14:paraId="40CF40AD" w14:textId="77777777" w:rsidR="002C2CAF" w:rsidRPr="00D05C34" w:rsidRDefault="002C2CAF" w:rsidP="002C2CAF">
      <w:pPr>
        <w:pStyle w:val="corpolettera"/>
        <w:ind w:left="567" w:right="276" w:hanging="283"/>
        <w:rPr>
          <w:color w:val="404040" w:themeColor="text1" w:themeTint="BF"/>
          <w:sz w:val="17"/>
          <w:szCs w:val="17"/>
        </w:rPr>
      </w:pPr>
    </w:p>
    <w:p w14:paraId="69F1148C"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0AE27AF"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43542D6"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A51D28C"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00737A7" w14:textId="77777777" w:rsidR="002C2CAF" w:rsidRPr="00D05C34" w:rsidRDefault="002C2CAF" w:rsidP="002C2CAF">
      <w:pPr>
        <w:pStyle w:val="corpolettera"/>
        <w:ind w:left="567" w:right="276" w:hanging="283"/>
        <w:rPr>
          <w:color w:val="404040" w:themeColor="text1" w:themeTint="BF"/>
          <w:sz w:val="17"/>
          <w:szCs w:val="17"/>
        </w:rPr>
      </w:pPr>
    </w:p>
    <w:p w14:paraId="7FEEBFA1" w14:textId="77777777" w:rsidR="002C2CAF" w:rsidRPr="00D05C34" w:rsidRDefault="002C2CAF" w:rsidP="002C2CAF">
      <w:pPr>
        <w:pStyle w:val="corpolettera"/>
        <w:ind w:left="567" w:right="276" w:hanging="283"/>
        <w:rPr>
          <w:color w:val="404040" w:themeColor="text1" w:themeTint="BF"/>
          <w:sz w:val="17"/>
          <w:szCs w:val="17"/>
        </w:rPr>
      </w:pPr>
    </w:p>
    <w:p w14:paraId="053A8C03"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321A00C5"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A9C4974"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48BAB058" w14:textId="77777777" w:rsidR="002C2CAF" w:rsidRPr="00D05C34" w:rsidRDefault="002C2CAF" w:rsidP="002C2CAF">
      <w:pPr>
        <w:pStyle w:val="corpolettera"/>
        <w:ind w:left="567" w:right="276" w:hanging="283"/>
        <w:rPr>
          <w:color w:val="404040" w:themeColor="text1" w:themeTint="BF"/>
          <w:sz w:val="17"/>
          <w:szCs w:val="17"/>
        </w:rPr>
      </w:pPr>
    </w:p>
    <w:p w14:paraId="3D0C0B91" w14:textId="77777777" w:rsidR="002C2CAF" w:rsidRPr="00D05C34" w:rsidRDefault="002C2CAF" w:rsidP="002C2CAF">
      <w:pPr>
        <w:pStyle w:val="corpolettera"/>
        <w:ind w:left="567" w:right="276" w:hanging="283"/>
        <w:rPr>
          <w:color w:val="404040" w:themeColor="text1" w:themeTint="BF"/>
          <w:sz w:val="17"/>
          <w:szCs w:val="17"/>
        </w:rPr>
      </w:pPr>
    </w:p>
    <w:p w14:paraId="12248D39"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F4A8B7E"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09D614B4" w14:textId="77777777" w:rsidR="002C2CAF" w:rsidRPr="00D05C34" w:rsidRDefault="002C2CAF" w:rsidP="002C2CAF">
      <w:pPr>
        <w:pStyle w:val="corpolettera"/>
        <w:ind w:left="567" w:right="276" w:hanging="283"/>
        <w:rPr>
          <w:color w:val="404040" w:themeColor="text1" w:themeTint="BF"/>
          <w:sz w:val="17"/>
          <w:szCs w:val="17"/>
        </w:rPr>
      </w:pPr>
    </w:p>
    <w:p w14:paraId="74E4EC25" w14:textId="77777777" w:rsidR="002C2CAF" w:rsidRPr="00D05C34" w:rsidRDefault="002C2CAF" w:rsidP="002C2CAF">
      <w:pPr>
        <w:pStyle w:val="corpolettera"/>
        <w:ind w:left="567" w:right="276" w:hanging="283"/>
        <w:rPr>
          <w:color w:val="404040" w:themeColor="text1" w:themeTint="BF"/>
          <w:sz w:val="17"/>
          <w:szCs w:val="17"/>
        </w:rPr>
      </w:pPr>
    </w:p>
    <w:p w14:paraId="0D442E79"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BB78225"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A088309"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397AF95" w14:textId="77777777" w:rsidR="002C2CAF" w:rsidRPr="00D05C34" w:rsidRDefault="002C2CAF" w:rsidP="002C2CAF">
      <w:pPr>
        <w:pStyle w:val="corpolettera"/>
        <w:ind w:left="567" w:right="276" w:hanging="283"/>
        <w:rPr>
          <w:color w:val="404040" w:themeColor="text1" w:themeTint="BF"/>
          <w:sz w:val="17"/>
          <w:szCs w:val="17"/>
        </w:rPr>
      </w:pPr>
    </w:p>
    <w:p w14:paraId="7D37D39F" w14:textId="77777777" w:rsidR="002C2CAF" w:rsidRPr="00D05C34" w:rsidRDefault="002C2CAF" w:rsidP="002C2CAF">
      <w:pPr>
        <w:pStyle w:val="corpolettera"/>
        <w:ind w:left="567" w:right="276" w:hanging="283"/>
        <w:rPr>
          <w:color w:val="404040" w:themeColor="text1" w:themeTint="BF"/>
          <w:sz w:val="17"/>
          <w:szCs w:val="17"/>
        </w:rPr>
      </w:pPr>
    </w:p>
    <w:p w14:paraId="61BE7B90"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63972671"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8AAA2CE"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53485F1"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7CEC0D0" w14:textId="77777777" w:rsidR="00126054" w:rsidRPr="00B71C71" w:rsidRDefault="00126054" w:rsidP="00966D9F">
      <w:pPr>
        <w:rPr>
          <w:rFonts w:ascii="Gotham Light" w:hAnsi="Gotham Light"/>
        </w:rPr>
      </w:pPr>
    </w:p>
    <w:sectPr w:rsidR="00126054" w:rsidRPr="00B71C71" w:rsidSect="000F11B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B6529" w14:textId="77777777" w:rsidR="000F11B4" w:rsidRDefault="000F11B4" w:rsidP="00A63F45">
      <w:r>
        <w:separator/>
      </w:r>
    </w:p>
  </w:endnote>
  <w:endnote w:type="continuationSeparator" w:id="0">
    <w:p w14:paraId="1869981A" w14:textId="77777777" w:rsidR="000F11B4" w:rsidRDefault="000F11B4"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FC534" w14:textId="77777777" w:rsidR="000F11B4" w:rsidRDefault="000F11B4" w:rsidP="00A63F45">
      <w:r>
        <w:separator/>
      </w:r>
    </w:p>
  </w:footnote>
  <w:footnote w:type="continuationSeparator" w:id="0">
    <w:p w14:paraId="256E4112" w14:textId="77777777" w:rsidR="000F11B4" w:rsidRDefault="000F11B4"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258443189">
    <w:abstractNumId w:val="0"/>
  </w:num>
  <w:num w:numId="2" w16cid:durableId="1387529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Uka1CZWuOukwYr3m0rjlfPsUind4xZtercVJTJALhqt0OVTd2MCCQuplFxo2zvaEC9coxnYIX68sCi2MqsDZOA==" w:salt="Xchii4WZ+MSus4YgXJkfM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Lc0MDI1sTAytDBS0lEKTi0uzszPAykwrAUA2HHTtywAAAA="/>
  </w:docVars>
  <w:rsids>
    <w:rsidRoot w:val="00B06B7F"/>
    <w:rsid w:val="00007778"/>
    <w:rsid w:val="00013C55"/>
    <w:rsid w:val="0002455F"/>
    <w:rsid w:val="00047EDD"/>
    <w:rsid w:val="000A0CF8"/>
    <w:rsid w:val="000F11B4"/>
    <w:rsid w:val="000F6236"/>
    <w:rsid w:val="00126054"/>
    <w:rsid w:val="0016776A"/>
    <w:rsid w:val="00170BC7"/>
    <w:rsid w:val="00247C35"/>
    <w:rsid w:val="00280838"/>
    <w:rsid w:val="002A0503"/>
    <w:rsid w:val="002B4CAB"/>
    <w:rsid w:val="002C2CAF"/>
    <w:rsid w:val="002C5DE9"/>
    <w:rsid w:val="002F5CE4"/>
    <w:rsid w:val="00305D4C"/>
    <w:rsid w:val="00391EB7"/>
    <w:rsid w:val="00395A2A"/>
    <w:rsid w:val="003B671D"/>
    <w:rsid w:val="004072B0"/>
    <w:rsid w:val="00435A14"/>
    <w:rsid w:val="00466EE6"/>
    <w:rsid w:val="0049529D"/>
    <w:rsid w:val="004A7F1F"/>
    <w:rsid w:val="004C2111"/>
    <w:rsid w:val="004D19EB"/>
    <w:rsid w:val="00500083"/>
    <w:rsid w:val="00510CB4"/>
    <w:rsid w:val="00526678"/>
    <w:rsid w:val="00544C48"/>
    <w:rsid w:val="005461A7"/>
    <w:rsid w:val="005631CE"/>
    <w:rsid w:val="005847D9"/>
    <w:rsid w:val="005A3E95"/>
    <w:rsid w:val="00690073"/>
    <w:rsid w:val="00690F3D"/>
    <w:rsid w:val="006E5BAA"/>
    <w:rsid w:val="006F6CD5"/>
    <w:rsid w:val="00730F56"/>
    <w:rsid w:val="007431EC"/>
    <w:rsid w:val="0084255C"/>
    <w:rsid w:val="008F0341"/>
    <w:rsid w:val="008F0C6C"/>
    <w:rsid w:val="00951AB9"/>
    <w:rsid w:val="0095481A"/>
    <w:rsid w:val="009569E3"/>
    <w:rsid w:val="00966D9F"/>
    <w:rsid w:val="00985230"/>
    <w:rsid w:val="00A37CC5"/>
    <w:rsid w:val="00A61EA9"/>
    <w:rsid w:val="00A63F45"/>
    <w:rsid w:val="00AE408E"/>
    <w:rsid w:val="00AE441D"/>
    <w:rsid w:val="00AE7F13"/>
    <w:rsid w:val="00B0684A"/>
    <w:rsid w:val="00B06B7F"/>
    <w:rsid w:val="00B71C71"/>
    <w:rsid w:val="00BB373B"/>
    <w:rsid w:val="00BD527E"/>
    <w:rsid w:val="00C449AC"/>
    <w:rsid w:val="00C4683D"/>
    <w:rsid w:val="00C52470"/>
    <w:rsid w:val="00C860F2"/>
    <w:rsid w:val="00D078D5"/>
    <w:rsid w:val="00D3098E"/>
    <w:rsid w:val="00E02B9A"/>
    <w:rsid w:val="00EB03A3"/>
    <w:rsid w:val="00EC69F5"/>
    <w:rsid w:val="00ED4C08"/>
    <w:rsid w:val="00ED626C"/>
    <w:rsid w:val="00EF4B5C"/>
    <w:rsid w:val="00EF697D"/>
    <w:rsid w:val="00F07ED8"/>
    <w:rsid w:val="00F232B5"/>
    <w:rsid w:val="00F724E6"/>
    <w:rsid w:val="00F77A4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2C2CAF"/>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75AF0D57B35449C6A2370DA12D712485"/>
        <w:category>
          <w:name w:val="Generale"/>
          <w:gallery w:val="placeholder"/>
        </w:category>
        <w:types>
          <w:type w:val="bbPlcHdr"/>
        </w:types>
        <w:behaviors>
          <w:behavior w:val="content"/>
        </w:behaviors>
        <w:guid w:val="{C4D4E285-3C91-4098-A3AA-0BBDFDA56CDB}"/>
      </w:docPartPr>
      <w:docPartBody>
        <w:p w:rsidR="00AC2CD2" w:rsidRDefault="00A94F6A" w:rsidP="00A94F6A">
          <w:pPr>
            <w:pStyle w:val="75AF0D57B35449C6A2370DA12D712485"/>
          </w:pPr>
          <w:r w:rsidRPr="009D401F">
            <w:rPr>
              <w:rStyle w:val="Testosegnaposto"/>
            </w:rPr>
            <w:t>Fare clic o toccare qui per immettere il testo.</w:t>
          </w:r>
        </w:p>
      </w:docPartBody>
    </w:docPart>
    <w:docPart>
      <w:docPartPr>
        <w:name w:val="363B71A9EA5B44BDBE92CF5A970DB4BB"/>
        <w:category>
          <w:name w:val="Generale"/>
          <w:gallery w:val="placeholder"/>
        </w:category>
        <w:types>
          <w:type w:val="bbPlcHdr"/>
        </w:types>
        <w:behaviors>
          <w:behavior w:val="content"/>
        </w:behaviors>
        <w:guid w:val="{B9090777-256E-4B05-A115-25280BF1E7C6}"/>
      </w:docPartPr>
      <w:docPartBody>
        <w:p w:rsidR="00AC2CD2" w:rsidRDefault="00A94F6A" w:rsidP="00A94F6A">
          <w:pPr>
            <w:pStyle w:val="363B71A9EA5B44BDBE92CF5A970DB4BB"/>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14058"/>
    <w:rsid w:val="00050335"/>
    <w:rsid w:val="000D4490"/>
    <w:rsid w:val="0026109F"/>
    <w:rsid w:val="00473C25"/>
    <w:rsid w:val="004E4D8D"/>
    <w:rsid w:val="007D7F63"/>
    <w:rsid w:val="008C6445"/>
    <w:rsid w:val="00A53C24"/>
    <w:rsid w:val="00A94F6A"/>
    <w:rsid w:val="00AC2CD2"/>
    <w:rsid w:val="00C022B2"/>
    <w:rsid w:val="00D74EFC"/>
    <w:rsid w:val="00E17084"/>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94F6A"/>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F5663CD8DF214CF8B9782192CA582B70">
    <w:name w:val="F5663CD8DF214CF8B9782192CA582B70"/>
    <w:rsid w:val="00A53C24"/>
  </w:style>
  <w:style w:type="paragraph" w:customStyle="1" w:styleId="75AF0D57B35449C6A2370DA12D712485">
    <w:name w:val="75AF0D57B35449C6A2370DA12D712485"/>
    <w:rsid w:val="00A94F6A"/>
    <w:rPr>
      <w:kern w:val="2"/>
      <w14:ligatures w14:val="standardContextual"/>
    </w:rPr>
  </w:style>
  <w:style w:type="paragraph" w:customStyle="1" w:styleId="363B71A9EA5B44BDBE92CF5A970DB4BB">
    <w:name w:val="363B71A9EA5B44BDBE92CF5A970DB4BB"/>
    <w:rsid w:val="00A94F6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6A3812-3B33-410B-9722-E4DFAA531171}">
  <ds:schemaRefs>
    <ds:schemaRef ds:uri="9d75fcfd-5189-4d0f-9bfa-975ed9297013"/>
    <ds:schemaRef ds:uri="http://purl.org/dc/elements/1.1/"/>
    <ds:schemaRef ds:uri="http://schemas.microsoft.com/office/2006/documentManagement/types"/>
    <ds:schemaRef ds:uri="http://purl.org/dc/dcmitype/"/>
    <ds:schemaRef ds:uri="http://www.w3.org/XML/1998/namespace"/>
    <ds:schemaRef ds:uri="96676fd8-c24b-46fc-8609-e9865f70247a"/>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D096622C-EBD3-4DE2-8276-5A915FAE04D7}">
  <ds:schemaRefs>
    <ds:schemaRef ds:uri="http://schemas.openxmlformats.org/officeDocument/2006/bibliography"/>
  </ds:schemaRefs>
</ds:datastoreItem>
</file>

<file path=customXml/itemProps4.xml><?xml version="1.0" encoding="utf-8"?>
<ds:datastoreItem xmlns:ds="http://schemas.openxmlformats.org/officeDocument/2006/customXml" ds:itemID="{F6961DA7-7279-43A6-B264-13662B8CD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51</Words>
  <Characters>39053</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38</cp:revision>
  <cp:lastPrinted>2019-11-12T14:03:00Z</cp:lastPrinted>
  <dcterms:created xsi:type="dcterms:W3CDTF">2019-11-13T10:11:00Z</dcterms:created>
  <dcterms:modified xsi:type="dcterms:W3CDTF">2024-04-0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937b8034bb24fd0d89467401fab2bfed79e7c6b13a586a59a4bd8daa51c700ef</vt:lpwstr>
  </property>
  <property fmtid="{D5CDD505-2E9C-101B-9397-08002B2CF9AE}" pid="4" name="MediaServiceImageTags">
    <vt:lpwstr/>
  </property>
</Properties>
</file>